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1506" w14:textId="50D56DD9" w:rsidR="00CB6F59" w:rsidRDefault="00CD19CE" w:rsidP="00CD19CE">
      <w:pPr>
        <w:jc w:val="center"/>
        <w:rPr>
          <w:b/>
          <w:bCs/>
          <w:sz w:val="40"/>
          <w:szCs w:val="40"/>
          <w:u w:val="single"/>
        </w:rPr>
      </w:pPr>
      <w:r w:rsidRPr="00CD19CE">
        <w:rPr>
          <w:b/>
          <w:bCs/>
          <w:sz w:val="40"/>
          <w:szCs w:val="40"/>
          <w:u w:val="single"/>
        </w:rPr>
        <w:t>CLL788 Assignment 2</w:t>
      </w:r>
    </w:p>
    <w:p w14:paraId="39881B5F" w14:textId="3EACA0D9" w:rsidR="00CD19CE" w:rsidRDefault="00CD19CE" w:rsidP="00CD19CE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00CD19CE">
        <w:rPr>
          <w:sz w:val="24"/>
          <w:szCs w:val="24"/>
          <w:u w:val="single"/>
        </w:rPr>
        <w:t>Perceptron</w:t>
      </w:r>
    </w:p>
    <w:p w14:paraId="7FA37BF8" w14:textId="1CADEB07" w:rsidR="00AF46B6" w:rsidRPr="007946C3" w:rsidRDefault="00AF46B6" w:rsidP="007946C3">
      <w:pPr>
        <w:pStyle w:val="ListParagraph"/>
        <w:rPr>
          <w:sz w:val="24"/>
          <w:szCs w:val="24"/>
        </w:rPr>
      </w:pPr>
      <w:r w:rsidRPr="00AF46B6">
        <w:rPr>
          <w:sz w:val="24"/>
          <w:szCs w:val="24"/>
        </w:rPr>
        <w:t>Best Weights</w:t>
      </w:r>
      <w:r w:rsidRPr="007946C3">
        <w:rPr>
          <w:b/>
          <w:bCs/>
          <w:sz w:val="24"/>
          <w:szCs w:val="24"/>
        </w:rPr>
        <w:t>:</w:t>
      </w:r>
      <w:r w:rsidR="007946C3" w:rsidRPr="007946C3">
        <w:rPr>
          <w:b/>
          <w:bCs/>
          <w:sz w:val="24"/>
          <w:szCs w:val="24"/>
        </w:rPr>
        <w:t xml:space="preserve"> </w:t>
      </w:r>
      <w:r w:rsidR="007946C3" w:rsidRPr="007946C3">
        <w:rPr>
          <w:b/>
          <w:bCs/>
          <w:sz w:val="24"/>
          <w:szCs w:val="24"/>
        </w:rPr>
        <w:t>array</w:t>
      </w:r>
      <w:r w:rsidR="007946C3" w:rsidRPr="007946C3">
        <w:rPr>
          <w:b/>
          <w:bCs/>
          <w:sz w:val="24"/>
          <w:szCs w:val="24"/>
        </w:rPr>
        <w:t xml:space="preserve"> </w:t>
      </w:r>
      <w:r w:rsidR="007946C3" w:rsidRPr="007946C3">
        <w:rPr>
          <w:b/>
          <w:bCs/>
          <w:sz w:val="24"/>
          <w:szCs w:val="24"/>
        </w:rPr>
        <w:t>([-5.64162927, 0.17295387, -0.02708792])</w:t>
      </w:r>
    </w:p>
    <w:p w14:paraId="558E616D" w14:textId="24D699D3" w:rsidR="007946C3" w:rsidRPr="007946C3" w:rsidRDefault="007946C3" w:rsidP="007946C3">
      <w:pPr>
        <w:pStyle w:val="ListParagraph"/>
        <w:rPr>
          <w:sz w:val="24"/>
          <w:szCs w:val="24"/>
        </w:rPr>
      </w:pPr>
      <w:r w:rsidRPr="007946C3">
        <w:rPr>
          <w:sz w:val="24"/>
          <w:szCs w:val="24"/>
        </w:rPr>
        <w:t xml:space="preserve">Accuracy on training set: </w:t>
      </w:r>
      <w:r w:rsidRPr="007946C3">
        <w:rPr>
          <w:b/>
          <w:bCs/>
          <w:sz w:val="24"/>
          <w:szCs w:val="24"/>
        </w:rPr>
        <w:t>71.01449275362319 %</w:t>
      </w:r>
    </w:p>
    <w:p w14:paraId="2B2CF29B" w14:textId="0E54CE05" w:rsidR="00CD19CE" w:rsidRDefault="00CD19CE" w:rsidP="00CD19C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st Function with respect to iterations</w:t>
      </w:r>
    </w:p>
    <w:p w14:paraId="2F6D1473" w14:textId="66705BCC" w:rsidR="00CD19CE" w:rsidRDefault="00CD19CE" w:rsidP="00CD19CE">
      <w:pPr>
        <w:pStyle w:val="ListParagraph"/>
        <w:rPr>
          <w:sz w:val="24"/>
          <w:szCs w:val="24"/>
        </w:rPr>
      </w:pPr>
      <w:r w:rsidRPr="00CD19CE">
        <w:rPr>
          <w:sz w:val="24"/>
          <w:szCs w:val="24"/>
        </w:rPr>
        <w:drawing>
          <wp:inline distT="0" distB="0" distL="0" distR="0" wp14:anchorId="487E71A7" wp14:editId="1DC8E9B7">
            <wp:extent cx="5167084" cy="3390900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1653" cy="339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93F9" w14:textId="6D00F7BB" w:rsidR="00CD19CE" w:rsidRDefault="00CD19CE" w:rsidP="00CD19C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nfusion Matrix</w:t>
      </w:r>
    </w:p>
    <w:p w14:paraId="592CA4F6" w14:textId="6F8C2D15" w:rsidR="00CD19CE" w:rsidRDefault="00AF46B6" w:rsidP="00CD19CE">
      <w:pPr>
        <w:pStyle w:val="ListParagraph"/>
        <w:rPr>
          <w:sz w:val="24"/>
          <w:szCs w:val="24"/>
        </w:rPr>
      </w:pPr>
      <w:r w:rsidRPr="00AF46B6">
        <w:rPr>
          <w:sz w:val="24"/>
          <w:szCs w:val="24"/>
        </w:rPr>
        <w:drawing>
          <wp:inline distT="0" distB="0" distL="0" distR="0" wp14:anchorId="6FAA6188" wp14:editId="61EC8837">
            <wp:extent cx="4305300" cy="3329566"/>
            <wp:effectExtent l="0" t="0" r="0" b="4445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3424" cy="333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E6053" w14:textId="027E4301" w:rsidR="00CD19CE" w:rsidRDefault="00CD19CE" w:rsidP="00CD19CE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cision Boundary</w:t>
      </w:r>
    </w:p>
    <w:p w14:paraId="40DD1E2F" w14:textId="171E595E" w:rsidR="00CD19CE" w:rsidRDefault="00AF46B6" w:rsidP="007946C3">
      <w:pPr>
        <w:rPr>
          <w:sz w:val="24"/>
          <w:szCs w:val="24"/>
        </w:rPr>
      </w:pPr>
      <w:r w:rsidRPr="00AF46B6">
        <w:lastRenderedPageBreak/>
        <w:drawing>
          <wp:inline distT="0" distB="0" distL="0" distR="0" wp14:anchorId="11CC3B56" wp14:editId="3FD9EE01">
            <wp:extent cx="5386796" cy="2659380"/>
            <wp:effectExtent l="0" t="0" r="4445" b="762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34117" cy="268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71E54" w14:textId="23638D24" w:rsidR="007946C3" w:rsidRDefault="00590E38" w:rsidP="007946C3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00590E38">
        <w:rPr>
          <w:sz w:val="24"/>
          <w:szCs w:val="24"/>
        </w:rPr>
        <w:t>A)</w:t>
      </w:r>
      <w:r>
        <w:rPr>
          <w:sz w:val="24"/>
          <w:szCs w:val="24"/>
          <w:u w:val="single"/>
        </w:rPr>
        <w:t xml:space="preserve"> </w:t>
      </w:r>
      <w:r w:rsidR="007946C3" w:rsidRPr="007946C3">
        <w:rPr>
          <w:sz w:val="24"/>
          <w:szCs w:val="24"/>
          <w:u w:val="single"/>
        </w:rPr>
        <w:t>Multilayer Perceptron</w:t>
      </w:r>
    </w:p>
    <w:p w14:paraId="3782890F" w14:textId="2D2BA72E" w:rsidR="007946C3" w:rsidRDefault="00590E38" w:rsidP="007946C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umber of nodes in hidden layer=4</w:t>
      </w:r>
    </w:p>
    <w:p w14:paraId="7EB9504C" w14:textId="6F9BFEC4" w:rsidR="00590E38" w:rsidRPr="007946C3" w:rsidRDefault="00590E38" w:rsidP="007946C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First Activation Function= Tanh</w:t>
      </w:r>
    </w:p>
    <w:p w14:paraId="680C2378" w14:textId="6973A973" w:rsidR="00590E38" w:rsidRPr="00590E38" w:rsidRDefault="007946C3" w:rsidP="00590E38">
      <w:pPr>
        <w:pStyle w:val="ListParagraph"/>
        <w:rPr>
          <w:b/>
          <w:bCs/>
          <w:sz w:val="24"/>
          <w:szCs w:val="24"/>
        </w:rPr>
      </w:pPr>
      <w:r w:rsidRPr="00AF46B6">
        <w:rPr>
          <w:sz w:val="24"/>
          <w:szCs w:val="24"/>
        </w:rPr>
        <w:t>Weights</w:t>
      </w:r>
      <w:r w:rsidRPr="007946C3">
        <w:rPr>
          <w:b/>
          <w:bCs/>
          <w:sz w:val="24"/>
          <w:szCs w:val="24"/>
        </w:rPr>
        <w:t xml:space="preserve">: </w:t>
      </w:r>
      <w:r w:rsidR="00590E38" w:rsidRPr="00590E38">
        <w:rPr>
          <w:b/>
          <w:bCs/>
          <w:sz w:val="24"/>
          <w:szCs w:val="24"/>
        </w:rPr>
        <w:t>{'W1': array</w:t>
      </w:r>
      <w:r w:rsidR="00590E38">
        <w:rPr>
          <w:b/>
          <w:bCs/>
          <w:sz w:val="24"/>
          <w:szCs w:val="24"/>
        </w:rPr>
        <w:t xml:space="preserve"> </w:t>
      </w:r>
      <w:r w:rsidR="00590E38" w:rsidRPr="00590E38">
        <w:rPr>
          <w:b/>
          <w:bCs/>
          <w:sz w:val="24"/>
          <w:szCs w:val="24"/>
        </w:rPr>
        <w:t>([[ 0.60687878</w:t>
      </w:r>
      <w:r w:rsidR="00590E38" w:rsidRPr="00590E38">
        <w:rPr>
          <w:b/>
          <w:bCs/>
          <w:sz w:val="24"/>
          <w:szCs w:val="24"/>
        </w:rPr>
        <w:t>, 0.03926949</w:t>
      </w:r>
      <w:r w:rsidR="00590E38" w:rsidRPr="00590E38">
        <w:rPr>
          <w:b/>
          <w:bCs/>
          <w:sz w:val="24"/>
          <w:szCs w:val="24"/>
        </w:rPr>
        <w:t>],</w:t>
      </w:r>
    </w:p>
    <w:p w14:paraId="34B99F04" w14:textId="4096C78E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 0.6074358, 0.29322187],</w:t>
      </w:r>
    </w:p>
    <w:p w14:paraId="50162FEC" w14:textId="73725EF0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-0.40415882, -0.1332965],</w:t>
      </w:r>
    </w:p>
    <w:p w14:paraId="7E3957E8" w14:textId="2E10E9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 0.08265366, 0.03226165]]),</w:t>
      </w:r>
    </w:p>
    <w:p w14:paraId="78EE640D" w14:textId="05B10604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'b1': array</w:t>
      </w:r>
      <w:r>
        <w:rPr>
          <w:b/>
          <w:bCs/>
          <w:sz w:val="24"/>
          <w:szCs w:val="24"/>
        </w:rPr>
        <w:t xml:space="preserve"> </w:t>
      </w:r>
      <w:r w:rsidRPr="00590E38">
        <w:rPr>
          <w:b/>
          <w:bCs/>
          <w:sz w:val="24"/>
          <w:szCs w:val="24"/>
        </w:rPr>
        <w:t>([[ 0.03128171],</w:t>
      </w:r>
    </w:p>
    <w:p w14:paraId="6C8141D4" w14:textId="777777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 0.03362951],</w:t>
      </w:r>
    </w:p>
    <w:p w14:paraId="35C74CA4" w14:textId="777777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-0.01203264],</w:t>
      </w:r>
    </w:p>
    <w:p w14:paraId="39D3F556" w14:textId="73407F6C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-0.0031746]]),</w:t>
      </w:r>
    </w:p>
    <w:p w14:paraId="1377C235" w14:textId="386DBAED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'W2': array</w:t>
      </w:r>
      <w:r>
        <w:rPr>
          <w:b/>
          <w:bCs/>
          <w:sz w:val="24"/>
          <w:szCs w:val="24"/>
        </w:rPr>
        <w:t xml:space="preserve"> </w:t>
      </w:r>
      <w:r w:rsidRPr="00590E38">
        <w:rPr>
          <w:b/>
          <w:bCs/>
          <w:sz w:val="24"/>
          <w:szCs w:val="24"/>
        </w:rPr>
        <w:t>([[ 0.64799433, 0.73281886, -0.44971269, 0.06277056]]),</w:t>
      </w:r>
    </w:p>
    <w:p w14:paraId="7462162F" w14:textId="24499955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'b2': array</w:t>
      </w:r>
      <w:r>
        <w:rPr>
          <w:b/>
          <w:bCs/>
          <w:sz w:val="24"/>
          <w:szCs w:val="24"/>
        </w:rPr>
        <w:t xml:space="preserve"> </w:t>
      </w:r>
      <w:r w:rsidRPr="00590E38">
        <w:rPr>
          <w:b/>
          <w:bCs/>
          <w:sz w:val="24"/>
          <w:szCs w:val="24"/>
        </w:rPr>
        <w:t>([[0.03542853]])}</w:t>
      </w:r>
    </w:p>
    <w:p w14:paraId="16726631" w14:textId="405406B6" w:rsidR="007946C3" w:rsidRDefault="007946C3" w:rsidP="00590E38">
      <w:pPr>
        <w:pStyle w:val="ListParagraph"/>
        <w:rPr>
          <w:b/>
          <w:bCs/>
          <w:sz w:val="24"/>
          <w:szCs w:val="24"/>
        </w:rPr>
      </w:pPr>
      <w:r w:rsidRPr="007946C3">
        <w:rPr>
          <w:sz w:val="24"/>
          <w:szCs w:val="24"/>
        </w:rPr>
        <w:t xml:space="preserve">Accuracy on training set: </w:t>
      </w:r>
      <w:r w:rsidR="00590E38" w:rsidRPr="00590E38">
        <w:rPr>
          <w:b/>
          <w:bCs/>
          <w:sz w:val="24"/>
          <w:szCs w:val="24"/>
        </w:rPr>
        <w:t>82.6086956521739 %</w:t>
      </w:r>
    </w:p>
    <w:p w14:paraId="72923E71" w14:textId="777777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</w:p>
    <w:p w14:paraId="3DC726B0" w14:textId="77777777" w:rsidR="007946C3" w:rsidRDefault="007946C3" w:rsidP="007946C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st Function with respect to iterations</w:t>
      </w:r>
    </w:p>
    <w:p w14:paraId="1C241351" w14:textId="659E1727" w:rsidR="007946C3" w:rsidRDefault="00590E38" w:rsidP="007946C3">
      <w:pPr>
        <w:pStyle w:val="ListParagraph"/>
        <w:rPr>
          <w:sz w:val="24"/>
          <w:szCs w:val="24"/>
        </w:rPr>
      </w:pPr>
      <w:r w:rsidRPr="00590E38">
        <w:rPr>
          <w:sz w:val="24"/>
          <w:szCs w:val="24"/>
        </w:rPr>
        <w:drawing>
          <wp:inline distT="0" distB="0" distL="0" distR="0" wp14:anchorId="7CEB3132" wp14:editId="26701394">
            <wp:extent cx="4174236" cy="2514600"/>
            <wp:effectExtent l="0" t="0" r="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3722" cy="2520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EAB19" w14:textId="77777777" w:rsidR="00590E38" w:rsidRDefault="00590E38" w:rsidP="007946C3">
      <w:pPr>
        <w:pStyle w:val="ListParagraph"/>
        <w:rPr>
          <w:sz w:val="24"/>
          <w:szCs w:val="24"/>
        </w:rPr>
      </w:pPr>
    </w:p>
    <w:p w14:paraId="7BE83C82" w14:textId="77777777" w:rsidR="00590E38" w:rsidRDefault="00590E38" w:rsidP="007946C3">
      <w:pPr>
        <w:pStyle w:val="ListParagraph"/>
        <w:rPr>
          <w:sz w:val="24"/>
          <w:szCs w:val="24"/>
        </w:rPr>
      </w:pPr>
    </w:p>
    <w:p w14:paraId="2F05DB0D" w14:textId="7876AD6E" w:rsidR="007946C3" w:rsidRDefault="007946C3" w:rsidP="007946C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nfusion Matrix</w:t>
      </w:r>
    </w:p>
    <w:p w14:paraId="0EB14649" w14:textId="566E8A5A" w:rsidR="007946C3" w:rsidRDefault="00590E38" w:rsidP="007946C3">
      <w:pPr>
        <w:pStyle w:val="ListParagraph"/>
        <w:rPr>
          <w:sz w:val="24"/>
          <w:szCs w:val="24"/>
        </w:rPr>
      </w:pPr>
      <w:r w:rsidRPr="00590E38">
        <w:rPr>
          <w:sz w:val="24"/>
          <w:szCs w:val="24"/>
        </w:rPr>
        <w:drawing>
          <wp:inline distT="0" distB="0" distL="0" distR="0" wp14:anchorId="69BE8A4A" wp14:editId="4DCC32CA">
            <wp:extent cx="3276884" cy="2552921"/>
            <wp:effectExtent l="0" t="0" r="0" b="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219B7" w14:textId="77777777" w:rsidR="007946C3" w:rsidRDefault="007946C3" w:rsidP="007946C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cision Boundary</w:t>
      </w:r>
    </w:p>
    <w:p w14:paraId="340A60C7" w14:textId="3D2A688F" w:rsidR="007946C3" w:rsidRDefault="00590E38" w:rsidP="007946C3">
      <w:pPr>
        <w:pStyle w:val="ListParagraph"/>
        <w:rPr>
          <w:sz w:val="24"/>
          <w:szCs w:val="24"/>
          <w:u w:val="single"/>
        </w:rPr>
      </w:pPr>
      <w:r w:rsidRPr="00590E38">
        <w:rPr>
          <w:sz w:val="24"/>
          <w:szCs w:val="24"/>
        </w:rPr>
        <w:drawing>
          <wp:inline distT="0" distB="0" distL="0" distR="0" wp14:anchorId="548F9E8E" wp14:editId="4DDB19B2">
            <wp:extent cx="4393483" cy="2964180"/>
            <wp:effectExtent l="0" t="0" r="7620" b="762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01985" cy="296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767CC" w14:textId="52E40498" w:rsidR="00590E38" w:rsidRDefault="00590E38" w:rsidP="00616F9B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 w:rsidRPr="007946C3">
        <w:rPr>
          <w:sz w:val="24"/>
          <w:szCs w:val="24"/>
          <w:u w:val="single"/>
        </w:rPr>
        <w:t>Multilayer Perceptron</w:t>
      </w:r>
      <w:r>
        <w:rPr>
          <w:sz w:val="24"/>
          <w:szCs w:val="24"/>
          <w:u w:val="single"/>
        </w:rPr>
        <w:t xml:space="preserve"> (</w:t>
      </w:r>
      <w:proofErr w:type="spellStart"/>
      <w:r>
        <w:rPr>
          <w:sz w:val="24"/>
          <w:szCs w:val="24"/>
          <w:u w:val="single"/>
        </w:rPr>
        <w:t>Sklearn</w:t>
      </w:r>
      <w:proofErr w:type="spellEnd"/>
      <w:r>
        <w:rPr>
          <w:sz w:val="24"/>
          <w:szCs w:val="24"/>
          <w:u w:val="single"/>
        </w:rPr>
        <w:t>)</w:t>
      </w:r>
    </w:p>
    <w:p w14:paraId="6C45F19F" w14:textId="77777777" w:rsidR="00590E38" w:rsidRDefault="00590E38" w:rsidP="00590E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Number of nodes in hidden layer=4</w:t>
      </w:r>
    </w:p>
    <w:p w14:paraId="52534BFC" w14:textId="77777777" w:rsidR="00590E38" w:rsidRPr="007946C3" w:rsidRDefault="00590E38" w:rsidP="00590E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First Activation Function= Tanh</w:t>
      </w:r>
    </w:p>
    <w:p w14:paraId="0AE731CB" w14:textId="3E7E3A7B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AF46B6">
        <w:rPr>
          <w:sz w:val="24"/>
          <w:szCs w:val="24"/>
        </w:rPr>
        <w:t>Weights</w:t>
      </w:r>
      <w:r w:rsidRPr="007946C3">
        <w:rPr>
          <w:b/>
          <w:bCs/>
          <w:sz w:val="24"/>
          <w:szCs w:val="24"/>
        </w:rPr>
        <w:t xml:space="preserve">: </w:t>
      </w:r>
      <w:r w:rsidRPr="00590E38">
        <w:rPr>
          <w:b/>
          <w:bCs/>
          <w:sz w:val="24"/>
          <w:szCs w:val="24"/>
        </w:rPr>
        <w:t>[array</w:t>
      </w:r>
      <w:r>
        <w:rPr>
          <w:b/>
          <w:bCs/>
          <w:sz w:val="24"/>
          <w:szCs w:val="24"/>
        </w:rPr>
        <w:t xml:space="preserve"> </w:t>
      </w:r>
      <w:r w:rsidRPr="00590E38">
        <w:rPr>
          <w:b/>
          <w:bCs/>
          <w:sz w:val="24"/>
          <w:szCs w:val="24"/>
        </w:rPr>
        <w:t>([[-0.51549643, 1.06786246, -1.79547785, 0.26240305],</w:t>
      </w:r>
    </w:p>
    <w:p w14:paraId="626DE95F" w14:textId="752549C2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-2.0240189, -0.18390299, -0.24005669, -0.48743185]]),</w:t>
      </w:r>
    </w:p>
    <w:p w14:paraId="2D9EDD4B" w14:textId="06C7B705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</w:t>
      </w:r>
      <w:r w:rsidR="009D16B4">
        <w:rPr>
          <w:b/>
          <w:bCs/>
          <w:sz w:val="24"/>
          <w:szCs w:val="24"/>
        </w:rPr>
        <w:t>a</w:t>
      </w:r>
      <w:r w:rsidRPr="00590E38">
        <w:rPr>
          <w:b/>
          <w:bCs/>
          <w:sz w:val="24"/>
          <w:szCs w:val="24"/>
        </w:rPr>
        <w:t>rray</w:t>
      </w:r>
      <w:r>
        <w:rPr>
          <w:b/>
          <w:bCs/>
          <w:sz w:val="24"/>
          <w:szCs w:val="24"/>
        </w:rPr>
        <w:t xml:space="preserve"> </w:t>
      </w:r>
      <w:r w:rsidRPr="00590E38">
        <w:rPr>
          <w:b/>
          <w:bCs/>
          <w:sz w:val="24"/>
          <w:szCs w:val="24"/>
        </w:rPr>
        <w:t>([[-1.40216207],</w:t>
      </w:r>
    </w:p>
    <w:p w14:paraId="429C62C8" w14:textId="777777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 1.90156296],</w:t>
      </w:r>
    </w:p>
    <w:p w14:paraId="04867903" w14:textId="777777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-1.66920773],</w:t>
      </w:r>
    </w:p>
    <w:p w14:paraId="35DD2036" w14:textId="77777777" w:rsidR="00590E38" w:rsidRP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       [ 0.62396727]]),</w:t>
      </w:r>
    </w:p>
    <w:p w14:paraId="7F299353" w14:textId="1FEF0C71" w:rsidR="00590E38" w:rsidRDefault="00590E38" w:rsidP="00590E38">
      <w:pPr>
        <w:pStyle w:val="ListParagraph"/>
        <w:rPr>
          <w:b/>
          <w:bCs/>
          <w:sz w:val="24"/>
          <w:szCs w:val="24"/>
        </w:rPr>
      </w:pPr>
      <w:r w:rsidRPr="00590E38">
        <w:rPr>
          <w:b/>
          <w:bCs/>
          <w:sz w:val="24"/>
          <w:szCs w:val="24"/>
        </w:rPr>
        <w:t xml:space="preserve"> </w:t>
      </w:r>
      <w:r w:rsidR="009D16B4">
        <w:rPr>
          <w:b/>
          <w:bCs/>
          <w:sz w:val="24"/>
          <w:szCs w:val="24"/>
        </w:rPr>
        <w:t>a</w:t>
      </w:r>
      <w:r w:rsidRPr="00590E38">
        <w:rPr>
          <w:b/>
          <w:bCs/>
          <w:sz w:val="24"/>
          <w:szCs w:val="24"/>
        </w:rPr>
        <w:t>rray</w:t>
      </w:r>
      <w:r>
        <w:rPr>
          <w:b/>
          <w:bCs/>
          <w:sz w:val="24"/>
          <w:szCs w:val="24"/>
        </w:rPr>
        <w:t xml:space="preserve"> </w:t>
      </w:r>
      <w:r w:rsidRPr="00590E38">
        <w:rPr>
          <w:b/>
          <w:bCs/>
          <w:sz w:val="24"/>
          <w:szCs w:val="24"/>
        </w:rPr>
        <w:t>([[1.14842685]])]</w:t>
      </w:r>
    </w:p>
    <w:p w14:paraId="30BD1C0D" w14:textId="77777777" w:rsidR="009D16B4" w:rsidRPr="00590E38" w:rsidRDefault="009D16B4" w:rsidP="00590E38">
      <w:pPr>
        <w:pStyle w:val="ListParagraph"/>
        <w:rPr>
          <w:b/>
          <w:bCs/>
          <w:sz w:val="24"/>
          <w:szCs w:val="24"/>
        </w:rPr>
      </w:pPr>
    </w:p>
    <w:p w14:paraId="550FB6C1" w14:textId="06DC36BB" w:rsidR="00590E38" w:rsidRDefault="00590E38" w:rsidP="00153190">
      <w:pPr>
        <w:pStyle w:val="ListParagraph"/>
        <w:rPr>
          <w:b/>
          <w:bCs/>
          <w:sz w:val="24"/>
          <w:szCs w:val="24"/>
        </w:rPr>
      </w:pPr>
      <w:r w:rsidRPr="007946C3">
        <w:rPr>
          <w:sz w:val="24"/>
          <w:szCs w:val="24"/>
        </w:rPr>
        <w:lastRenderedPageBreak/>
        <w:t xml:space="preserve">Accuracy on training set: </w:t>
      </w:r>
      <w:r w:rsidR="009D16B4" w:rsidRPr="009D16B4">
        <w:rPr>
          <w:b/>
          <w:bCs/>
          <w:sz w:val="24"/>
          <w:szCs w:val="24"/>
        </w:rPr>
        <w:t>82</w:t>
      </w:r>
      <w:r w:rsidR="009D16B4">
        <w:rPr>
          <w:b/>
          <w:bCs/>
          <w:sz w:val="24"/>
          <w:szCs w:val="24"/>
        </w:rPr>
        <w:t>.</w:t>
      </w:r>
      <w:r w:rsidR="009D16B4" w:rsidRPr="009D16B4">
        <w:rPr>
          <w:b/>
          <w:bCs/>
          <w:sz w:val="24"/>
          <w:szCs w:val="24"/>
        </w:rPr>
        <w:t>85714285714286</w:t>
      </w:r>
      <w:r w:rsidR="009D16B4">
        <w:rPr>
          <w:b/>
          <w:bCs/>
          <w:sz w:val="24"/>
          <w:szCs w:val="24"/>
        </w:rPr>
        <w:t>%</w:t>
      </w:r>
    </w:p>
    <w:p w14:paraId="492C61E6" w14:textId="77777777" w:rsidR="00153190" w:rsidRPr="00153190" w:rsidRDefault="00153190" w:rsidP="00153190">
      <w:pPr>
        <w:pStyle w:val="ListParagraph"/>
        <w:rPr>
          <w:b/>
          <w:bCs/>
          <w:sz w:val="24"/>
          <w:szCs w:val="24"/>
        </w:rPr>
      </w:pPr>
    </w:p>
    <w:p w14:paraId="56E2FF3A" w14:textId="77777777" w:rsidR="00590E38" w:rsidRDefault="00590E38" w:rsidP="00590E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nfusion Matrix</w:t>
      </w:r>
    </w:p>
    <w:p w14:paraId="5D662A3D" w14:textId="2C953A7A" w:rsidR="00590E38" w:rsidRDefault="009D16B4" w:rsidP="00590E38">
      <w:pPr>
        <w:pStyle w:val="ListParagraph"/>
        <w:rPr>
          <w:sz w:val="24"/>
          <w:szCs w:val="24"/>
        </w:rPr>
      </w:pPr>
      <w:r w:rsidRPr="009D16B4">
        <w:rPr>
          <w:sz w:val="24"/>
          <w:szCs w:val="24"/>
        </w:rPr>
        <w:drawing>
          <wp:inline distT="0" distB="0" distL="0" distR="0" wp14:anchorId="73F128C4" wp14:editId="6A6D220E">
            <wp:extent cx="3810000" cy="3176576"/>
            <wp:effectExtent l="0" t="0" r="0" b="5080"/>
            <wp:docPr id="20" name="Picture 20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treemap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4695" cy="31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F3BA8" w14:textId="77777777" w:rsidR="00590E38" w:rsidRDefault="00590E38" w:rsidP="00590E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cision Boundary</w:t>
      </w:r>
    </w:p>
    <w:p w14:paraId="4D50592C" w14:textId="3422E1CC" w:rsidR="00590E38" w:rsidRPr="009D16B4" w:rsidRDefault="009D16B4" w:rsidP="00590E38">
      <w:pPr>
        <w:pStyle w:val="ListParagraph"/>
        <w:rPr>
          <w:sz w:val="24"/>
          <w:szCs w:val="24"/>
        </w:rPr>
      </w:pPr>
      <w:r w:rsidRPr="009D16B4">
        <w:rPr>
          <w:sz w:val="24"/>
          <w:szCs w:val="24"/>
        </w:rPr>
        <w:drawing>
          <wp:inline distT="0" distB="0" distL="0" distR="0" wp14:anchorId="393D21D5" wp14:editId="2125D4DA">
            <wp:extent cx="4287241" cy="2880360"/>
            <wp:effectExtent l="0" t="0" r="0" b="0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90542" cy="2882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9CF38" w14:textId="77777777" w:rsidR="00590E38" w:rsidRPr="007946C3" w:rsidRDefault="00590E38" w:rsidP="00590E38">
      <w:pPr>
        <w:pStyle w:val="ListParagraph"/>
        <w:rPr>
          <w:sz w:val="24"/>
          <w:szCs w:val="24"/>
          <w:u w:val="single"/>
        </w:rPr>
      </w:pPr>
    </w:p>
    <w:p w14:paraId="500572E9" w14:textId="7656F676" w:rsidR="00E83CB5" w:rsidRDefault="00E83CB5" w:rsidP="00E83CB5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Logistic Regression</w:t>
      </w:r>
    </w:p>
    <w:p w14:paraId="2CBD9540" w14:textId="53CA821C" w:rsidR="00E83CB5" w:rsidRPr="00466C95" w:rsidRDefault="00E83CB5" w:rsidP="00466C95">
      <w:pPr>
        <w:pStyle w:val="ListParagraph"/>
        <w:rPr>
          <w:b/>
          <w:bCs/>
          <w:sz w:val="24"/>
          <w:szCs w:val="24"/>
        </w:rPr>
      </w:pPr>
      <w:r w:rsidRPr="00AF46B6">
        <w:rPr>
          <w:sz w:val="24"/>
          <w:szCs w:val="24"/>
        </w:rPr>
        <w:t>Weights</w:t>
      </w:r>
      <w:r w:rsidRPr="007946C3">
        <w:rPr>
          <w:b/>
          <w:bCs/>
          <w:sz w:val="24"/>
          <w:szCs w:val="24"/>
        </w:rPr>
        <w:t xml:space="preserve">: </w:t>
      </w:r>
      <w:r w:rsidR="00466C95" w:rsidRPr="00466C95">
        <w:rPr>
          <w:b/>
          <w:bCs/>
          <w:sz w:val="24"/>
          <w:szCs w:val="24"/>
        </w:rPr>
        <w:t>[0.05476197 1.65037874 0.31334123]</w:t>
      </w:r>
    </w:p>
    <w:p w14:paraId="001393F7" w14:textId="77777777" w:rsidR="00E83CB5" w:rsidRPr="00590E38" w:rsidRDefault="00E83CB5" w:rsidP="00E83CB5">
      <w:pPr>
        <w:pStyle w:val="ListParagraph"/>
        <w:rPr>
          <w:b/>
          <w:bCs/>
          <w:sz w:val="24"/>
          <w:szCs w:val="24"/>
        </w:rPr>
      </w:pPr>
    </w:p>
    <w:p w14:paraId="47DA8774" w14:textId="77777777" w:rsidR="002B2EEE" w:rsidRPr="002B2EEE" w:rsidRDefault="002B2EEE" w:rsidP="002B2EEE">
      <w:pPr>
        <w:pStyle w:val="ListParagraph"/>
        <w:rPr>
          <w:sz w:val="24"/>
          <w:szCs w:val="24"/>
        </w:rPr>
      </w:pPr>
      <w:r w:rsidRPr="002B2EEE">
        <w:rPr>
          <w:sz w:val="24"/>
          <w:szCs w:val="24"/>
        </w:rPr>
        <w:t xml:space="preserve">Accuracy on training set: </w:t>
      </w:r>
      <w:r w:rsidRPr="002B2EEE">
        <w:rPr>
          <w:b/>
          <w:bCs/>
          <w:sz w:val="24"/>
          <w:szCs w:val="24"/>
        </w:rPr>
        <w:t>82.6086956521739 %</w:t>
      </w:r>
    </w:p>
    <w:p w14:paraId="025E75A6" w14:textId="77777777" w:rsidR="000F6D79" w:rsidRDefault="000F6D79" w:rsidP="000F6D79">
      <w:pPr>
        <w:pStyle w:val="ListParagraph"/>
        <w:rPr>
          <w:sz w:val="24"/>
          <w:szCs w:val="24"/>
        </w:rPr>
      </w:pPr>
    </w:p>
    <w:p w14:paraId="6DF4BC6D" w14:textId="77777777" w:rsidR="000F6D79" w:rsidRDefault="000F6D79" w:rsidP="000F6D79">
      <w:pPr>
        <w:pStyle w:val="ListParagraph"/>
        <w:rPr>
          <w:sz w:val="24"/>
          <w:szCs w:val="24"/>
        </w:rPr>
      </w:pPr>
    </w:p>
    <w:p w14:paraId="3CAD01D3" w14:textId="77777777" w:rsidR="00A31296" w:rsidRDefault="00A31296" w:rsidP="00A3129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st Function with respect to iterations</w:t>
      </w:r>
    </w:p>
    <w:p w14:paraId="3F3DB09B" w14:textId="13204629" w:rsidR="00A31296" w:rsidRDefault="00935BE1" w:rsidP="000F6D79">
      <w:pPr>
        <w:pStyle w:val="ListParagraph"/>
        <w:rPr>
          <w:sz w:val="24"/>
          <w:szCs w:val="24"/>
        </w:rPr>
      </w:pPr>
      <w:r w:rsidRPr="00935BE1">
        <w:rPr>
          <w:sz w:val="24"/>
          <w:szCs w:val="24"/>
        </w:rPr>
        <w:lastRenderedPageBreak/>
        <w:drawing>
          <wp:inline distT="0" distB="0" distL="0" distR="0" wp14:anchorId="583051AF" wp14:editId="50BA88A8">
            <wp:extent cx="4557155" cy="2682472"/>
            <wp:effectExtent l="0" t="0" r="0" b="3810"/>
            <wp:docPr id="25" name="Picture 2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0BF4" w14:textId="51302664" w:rsidR="000F6D79" w:rsidRDefault="000F6D79" w:rsidP="000F6D7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nfusion Matrix</w:t>
      </w:r>
    </w:p>
    <w:p w14:paraId="003E3ABB" w14:textId="4AE64A0F" w:rsidR="000F6D79" w:rsidRDefault="000F6D79" w:rsidP="000F6D79">
      <w:pPr>
        <w:pStyle w:val="ListParagraph"/>
        <w:rPr>
          <w:sz w:val="24"/>
          <w:szCs w:val="24"/>
        </w:rPr>
      </w:pPr>
      <w:r w:rsidRPr="000F6D79">
        <w:rPr>
          <w:sz w:val="24"/>
          <w:szCs w:val="24"/>
        </w:rPr>
        <w:drawing>
          <wp:inline distT="0" distB="0" distL="0" distR="0" wp14:anchorId="7FB4040D" wp14:editId="380C686D">
            <wp:extent cx="3017782" cy="2690093"/>
            <wp:effectExtent l="0" t="0" r="0" b="0"/>
            <wp:docPr id="23" name="Picture 2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FB60D" w14:textId="4F0EE142" w:rsidR="000F6D79" w:rsidRDefault="000F6D79" w:rsidP="000F6D7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ecision Boundary</w:t>
      </w:r>
    </w:p>
    <w:p w14:paraId="08E47BA5" w14:textId="46A67409" w:rsidR="000F6D79" w:rsidRDefault="00A31296" w:rsidP="000F6D79">
      <w:pPr>
        <w:pStyle w:val="ListParagraph"/>
        <w:rPr>
          <w:sz w:val="24"/>
          <w:szCs w:val="24"/>
        </w:rPr>
      </w:pPr>
      <w:r w:rsidRPr="00A31296">
        <w:rPr>
          <w:sz w:val="24"/>
          <w:szCs w:val="24"/>
        </w:rPr>
        <w:drawing>
          <wp:inline distT="0" distB="0" distL="0" distR="0" wp14:anchorId="7ABE6438" wp14:editId="4F818F95">
            <wp:extent cx="4515283" cy="2689860"/>
            <wp:effectExtent l="0" t="0" r="0" b="0"/>
            <wp:docPr id="24" name="Picture 2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scatt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29057" cy="269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811AC" w14:textId="0991B0A0" w:rsidR="000F6D79" w:rsidRDefault="000F6D79" w:rsidP="000F6D79">
      <w:pPr>
        <w:pStyle w:val="ListParagraph"/>
        <w:rPr>
          <w:sz w:val="24"/>
          <w:szCs w:val="24"/>
        </w:rPr>
      </w:pPr>
    </w:p>
    <w:p w14:paraId="3531A252" w14:textId="40662790" w:rsidR="00863081" w:rsidRDefault="009B5A60" w:rsidP="00616F9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Accuracy Comparison:</w:t>
      </w:r>
    </w:p>
    <w:p w14:paraId="2A0887FF" w14:textId="4046841D" w:rsidR="009B5A60" w:rsidRDefault="009B5A60" w:rsidP="009B5A6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MLP Classifier(</w:t>
      </w:r>
      <w:proofErr w:type="spellStart"/>
      <w:r>
        <w:rPr>
          <w:sz w:val="24"/>
          <w:szCs w:val="24"/>
        </w:rPr>
        <w:t>sklearn</w:t>
      </w:r>
      <w:proofErr w:type="spellEnd"/>
      <w:r>
        <w:rPr>
          <w:sz w:val="24"/>
          <w:szCs w:val="24"/>
        </w:rPr>
        <w:t>)&gt;</w:t>
      </w:r>
      <w:r w:rsidR="00EA2683">
        <w:rPr>
          <w:sz w:val="24"/>
          <w:szCs w:val="24"/>
        </w:rPr>
        <w:t xml:space="preserve"> MLP</w:t>
      </w:r>
      <w:r w:rsidR="00115EE8">
        <w:rPr>
          <w:sz w:val="24"/>
          <w:szCs w:val="24"/>
        </w:rPr>
        <w:t>&gt;=Logistic</w:t>
      </w:r>
      <w:r w:rsidR="00C4105C">
        <w:rPr>
          <w:sz w:val="24"/>
          <w:szCs w:val="24"/>
        </w:rPr>
        <w:t xml:space="preserve"> Regression&gt;</w:t>
      </w:r>
      <w:r w:rsidR="007E1925">
        <w:rPr>
          <w:sz w:val="24"/>
          <w:szCs w:val="24"/>
        </w:rPr>
        <w:t>Perceptron</w:t>
      </w:r>
    </w:p>
    <w:p w14:paraId="6C471D01" w14:textId="77777777" w:rsidR="004463C8" w:rsidRDefault="004463C8" w:rsidP="009B5A60">
      <w:pPr>
        <w:pStyle w:val="ListParagraph"/>
        <w:rPr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49"/>
        <w:gridCol w:w="1703"/>
        <w:gridCol w:w="1683"/>
        <w:gridCol w:w="1703"/>
        <w:gridCol w:w="1684"/>
      </w:tblGrid>
      <w:tr w:rsidR="00C55FC7" w14:paraId="6F79962F" w14:textId="77777777" w:rsidTr="001E1861">
        <w:tc>
          <w:tcPr>
            <w:tcW w:w="1848" w:type="dxa"/>
          </w:tcPr>
          <w:p w14:paraId="18283301" w14:textId="578CD255" w:rsidR="001E1861" w:rsidRPr="002A7DE5" w:rsidRDefault="001E1861" w:rsidP="009B5A6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2A7DE5">
              <w:rPr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1848" w:type="dxa"/>
          </w:tcPr>
          <w:p w14:paraId="593962DC" w14:textId="08B30E00" w:rsidR="001E1861" w:rsidRDefault="001E1861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 Negative</w:t>
            </w:r>
          </w:p>
        </w:tc>
        <w:tc>
          <w:tcPr>
            <w:tcW w:w="1848" w:type="dxa"/>
          </w:tcPr>
          <w:p w14:paraId="0992864A" w14:textId="4D768B6F" w:rsidR="001E1861" w:rsidRDefault="00C55FC7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lse Positive</w:t>
            </w:r>
          </w:p>
        </w:tc>
        <w:tc>
          <w:tcPr>
            <w:tcW w:w="1849" w:type="dxa"/>
          </w:tcPr>
          <w:p w14:paraId="55367BBB" w14:textId="204D3D38" w:rsidR="001E1861" w:rsidRDefault="00C55FC7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lse Negative </w:t>
            </w:r>
          </w:p>
        </w:tc>
        <w:tc>
          <w:tcPr>
            <w:tcW w:w="1849" w:type="dxa"/>
          </w:tcPr>
          <w:p w14:paraId="26358D47" w14:textId="35E9E414" w:rsidR="001E1861" w:rsidRDefault="00C55FC7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 Positive</w:t>
            </w:r>
          </w:p>
        </w:tc>
      </w:tr>
      <w:tr w:rsidR="00C55FC7" w14:paraId="45CB528E" w14:textId="77777777" w:rsidTr="001E1861">
        <w:tc>
          <w:tcPr>
            <w:tcW w:w="1848" w:type="dxa"/>
          </w:tcPr>
          <w:p w14:paraId="26838E86" w14:textId="6D8BF8DC" w:rsidR="001E1861" w:rsidRPr="002A7DE5" w:rsidRDefault="00FF5F3A" w:rsidP="009B5A6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2A7DE5">
              <w:rPr>
                <w:b/>
                <w:bCs/>
                <w:sz w:val="24"/>
                <w:szCs w:val="24"/>
              </w:rPr>
              <w:t>Perceptron</w:t>
            </w:r>
          </w:p>
        </w:tc>
        <w:tc>
          <w:tcPr>
            <w:tcW w:w="1848" w:type="dxa"/>
          </w:tcPr>
          <w:p w14:paraId="1FFF717D" w14:textId="011BA627" w:rsidR="001E1861" w:rsidRDefault="00FF5F3A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1848" w:type="dxa"/>
          </w:tcPr>
          <w:p w14:paraId="25B194D7" w14:textId="55DB3FAF" w:rsidR="001E1861" w:rsidRDefault="00FF5F3A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1849" w:type="dxa"/>
          </w:tcPr>
          <w:p w14:paraId="28A7BA13" w14:textId="572704FC" w:rsidR="001E1861" w:rsidRDefault="00FF5F3A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1849" w:type="dxa"/>
          </w:tcPr>
          <w:p w14:paraId="459A26B2" w14:textId="3AEC4BE6" w:rsidR="001E1861" w:rsidRDefault="00FF5F3A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</w:tr>
      <w:tr w:rsidR="00C55FC7" w14:paraId="644094D3" w14:textId="77777777" w:rsidTr="001E1861">
        <w:tc>
          <w:tcPr>
            <w:tcW w:w="1848" w:type="dxa"/>
          </w:tcPr>
          <w:p w14:paraId="242AEDE6" w14:textId="47C66023" w:rsidR="001E1861" w:rsidRPr="002A7DE5" w:rsidRDefault="00FF5F3A" w:rsidP="009B5A6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2A7DE5">
              <w:rPr>
                <w:b/>
                <w:bCs/>
                <w:sz w:val="24"/>
                <w:szCs w:val="24"/>
              </w:rPr>
              <w:t>MLP</w:t>
            </w:r>
          </w:p>
        </w:tc>
        <w:tc>
          <w:tcPr>
            <w:tcW w:w="1848" w:type="dxa"/>
          </w:tcPr>
          <w:p w14:paraId="1DF56201" w14:textId="05986414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1848" w:type="dxa"/>
          </w:tcPr>
          <w:p w14:paraId="69BD84D8" w14:textId="42440578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9" w:type="dxa"/>
          </w:tcPr>
          <w:p w14:paraId="269E536C" w14:textId="46929AE5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9" w:type="dxa"/>
          </w:tcPr>
          <w:p w14:paraId="22F320DD" w14:textId="054E79DE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C55FC7" w14:paraId="52CADC93" w14:textId="77777777" w:rsidTr="001E1861">
        <w:tc>
          <w:tcPr>
            <w:tcW w:w="1848" w:type="dxa"/>
          </w:tcPr>
          <w:p w14:paraId="1C9A5AFD" w14:textId="5845376D" w:rsidR="001E1861" w:rsidRPr="002A7DE5" w:rsidRDefault="00FF5F3A" w:rsidP="009B5A6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2A7DE5">
              <w:rPr>
                <w:b/>
                <w:bCs/>
                <w:sz w:val="24"/>
                <w:szCs w:val="24"/>
              </w:rPr>
              <w:t>MLP (</w:t>
            </w:r>
            <w:proofErr w:type="spellStart"/>
            <w:r w:rsidRPr="002A7DE5">
              <w:rPr>
                <w:b/>
                <w:bCs/>
                <w:sz w:val="24"/>
                <w:szCs w:val="24"/>
              </w:rPr>
              <w:t>sklearn</w:t>
            </w:r>
            <w:proofErr w:type="spellEnd"/>
            <w:r w:rsidRPr="002A7DE5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848" w:type="dxa"/>
          </w:tcPr>
          <w:p w14:paraId="68A16ACF" w14:textId="25E3824A" w:rsidR="001E1861" w:rsidRDefault="000F595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848" w:type="dxa"/>
          </w:tcPr>
          <w:p w14:paraId="138B6B4E" w14:textId="240A0902" w:rsidR="001E1861" w:rsidRDefault="000F595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9" w:type="dxa"/>
          </w:tcPr>
          <w:p w14:paraId="66A05C96" w14:textId="30084714" w:rsidR="001E1861" w:rsidRDefault="000F595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9" w:type="dxa"/>
          </w:tcPr>
          <w:p w14:paraId="310CCABF" w14:textId="12169DF9" w:rsidR="001E1861" w:rsidRDefault="000F595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</w:tr>
      <w:tr w:rsidR="00C55FC7" w14:paraId="585913B0" w14:textId="77777777" w:rsidTr="001E1861">
        <w:tc>
          <w:tcPr>
            <w:tcW w:w="1848" w:type="dxa"/>
          </w:tcPr>
          <w:p w14:paraId="4B7CCF6A" w14:textId="0417C28E" w:rsidR="001E1861" w:rsidRPr="002A7DE5" w:rsidRDefault="00325459" w:rsidP="009B5A60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2A7DE5">
              <w:rPr>
                <w:b/>
                <w:bCs/>
                <w:sz w:val="24"/>
                <w:szCs w:val="24"/>
              </w:rPr>
              <w:t>Logistic</w:t>
            </w:r>
          </w:p>
        </w:tc>
        <w:tc>
          <w:tcPr>
            <w:tcW w:w="1848" w:type="dxa"/>
          </w:tcPr>
          <w:p w14:paraId="0E2DF173" w14:textId="2FA354FE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1848" w:type="dxa"/>
          </w:tcPr>
          <w:p w14:paraId="13947763" w14:textId="28005C52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9" w:type="dxa"/>
          </w:tcPr>
          <w:p w14:paraId="41B4C3B1" w14:textId="30E26EEC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9" w:type="dxa"/>
          </w:tcPr>
          <w:p w14:paraId="4EC43604" w14:textId="42D0A202" w:rsidR="001E1861" w:rsidRDefault="004843CB" w:rsidP="009B5A60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</w:tbl>
    <w:p w14:paraId="3A7F4CEF" w14:textId="77777777" w:rsidR="00DF45E4" w:rsidRDefault="00DF45E4" w:rsidP="009B5A60">
      <w:pPr>
        <w:pStyle w:val="ListParagraph"/>
        <w:rPr>
          <w:sz w:val="24"/>
          <w:szCs w:val="24"/>
        </w:rPr>
      </w:pPr>
    </w:p>
    <w:p w14:paraId="1613EFC0" w14:textId="77777777" w:rsidR="00863081" w:rsidRPr="009D16B4" w:rsidRDefault="00863081" w:rsidP="000F6D79">
      <w:pPr>
        <w:pStyle w:val="ListParagraph"/>
        <w:rPr>
          <w:sz w:val="24"/>
          <w:szCs w:val="24"/>
        </w:rPr>
      </w:pPr>
    </w:p>
    <w:p w14:paraId="07A1DE56" w14:textId="77777777" w:rsidR="00590E38" w:rsidRPr="007946C3" w:rsidRDefault="00590E38" w:rsidP="007946C3">
      <w:pPr>
        <w:pStyle w:val="ListParagraph"/>
        <w:rPr>
          <w:sz w:val="24"/>
          <w:szCs w:val="24"/>
          <w:u w:val="single"/>
        </w:rPr>
      </w:pPr>
    </w:p>
    <w:sectPr w:rsidR="00590E38" w:rsidRPr="007946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027E7"/>
    <w:multiLevelType w:val="hybridMultilevel"/>
    <w:tmpl w:val="5440B228"/>
    <w:lvl w:ilvl="0" w:tplc="ADEA872E">
      <w:start w:val="2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2A5435E"/>
    <w:multiLevelType w:val="hybridMultilevel"/>
    <w:tmpl w:val="D92ACD2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LA0NTYwMDc2tDRT0lEKTi0uzszPAykwrAUA7k3dMCwAAAA="/>
  </w:docVars>
  <w:rsids>
    <w:rsidRoot w:val="00CD19CE"/>
    <w:rsid w:val="000F595B"/>
    <w:rsid w:val="000F6D79"/>
    <w:rsid w:val="00115EE8"/>
    <w:rsid w:val="00153190"/>
    <w:rsid w:val="001E1861"/>
    <w:rsid w:val="002A7DE5"/>
    <w:rsid w:val="002B2EEE"/>
    <w:rsid w:val="00325459"/>
    <w:rsid w:val="004463C8"/>
    <w:rsid w:val="00466C95"/>
    <w:rsid w:val="004843CB"/>
    <w:rsid w:val="00590E38"/>
    <w:rsid w:val="00616F9B"/>
    <w:rsid w:val="007946C3"/>
    <w:rsid w:val="007E1925"/>
    <w:rsid w:val="00863081"/>
    <w:rsid w:val="00874E1E"/>
    <w:rsid w:val="00935BE1"/>
    <w:rsid w:val="009B5A60"/>
    <w:rsid w:val="009D16B4"/>
    <w:rsid w:val="00A31296"/>
    <w:rsid w:val="00AF46B6"/>
    <w:rsid w:val="00BB062F"/>
    <w:rsid w:val="00C4105C"/>
    <w:rsid w:val="00C55FC7"/>
    <w:rsid w:val="00CB6F59"/>
    <w:rsid w:val="00CD19CE"/>
    <w:rsid w:val="00DF45E4"/>
    <w:rsid w:val="00E83CB5"/>
    <w:rsid w:val="00EA2683"/>
    <w:rsid w:val="00FF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2F092"/>
  <w15:chartTrackingRefBased/>
  <w15:docId w15:val="{10170EC5-0809-4588-AFFE-68B97446D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19C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46C3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46C3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59"/>
    <w:unhideWhenUsed/>
    <w:rsid w:val="001E18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9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6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Rajak</dc:creator>
  <cp:keywords/>
  <dc:description/>
  <cp:lastModifiedBy>Rishav Rajak</cp:lastModifiedBy>
  <cp:revision>26</cp:revision>
  <dcterms:created xsi:type="dcterms:W3CDTF">2022-03-17T14:29:00Z</dcterms:created>
  <dcterms:modified xsi:type="dcterms:W3CDTF">2022-03-17T17:23:00Z</dcterms:modified>
</cp:coreProperties>
</file>